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3CF7" w:rsidRDefault="00826BC0">
      <w:pPr>
        <w:rPr>
          <w:b/>
        </w:rPr>
      </w:pPr>
      <w:r w:rsidRPr="00826BC0">
        <w:rPr>
          <w:b/>
        </w:rPr>
        <w:t>WELCOME</w:t>
      </w:r>
    </w:p>
    <w:p w:rsidR="00826BC0" w:rsidRPr="00826BC0" w:rsidRDefault="00826BC0">
      <w:pPr>
        <w:rPr>
          <w:b/>
        </w:rPr>
      </w:pPr>
      <w:r>
        <w:rPr>
          <w:b/>
        </w:rPr>
        <w:t>MONDAY, August 5, 2018</w:t>
      </w:r>
      <w:bookmarkStart w:id="0" w:name="_GoBack"/>
      <w:bookmarkEnd w:id="0"/>
    </w:p>
    <w:p w:rsidR="00826BC0" w:rsidRDefault="00826BC0" w:rsidP="00826BC0">
      <w:pPr>
        <w:pStyle w:val="ListParagraph"/>
        <w:numPr>
          <w:ilvl w:val="0"/>
          <w:numId w:val="1"/>
        </w:numPr>
      </w:pPr>
      <w:r>
        <w:t xml:space="preserve">Come get settled in and sit down quietly. Remember to have your bags tucked neatly underneath your desk. </w:t>
      </w:r>
    </w:p>
    <w:p w:rsidR="00826BC0" w:rsidRDefault="00826BC0" w:rsidP="00826BC0">
      <w:pPr>
        <w:pStyle w:val="ListParagraph"/>
        <w:numPr>
          <w:ilvl w:val="0"/>
          <w:numId w:val="1"/>
        </w:numPr>
      </w:pPr>
      <w:r>
        <w:t>Take out your either a pen or pencil.</w:t>
      </w:r>
    </w:p>
    <w:p w:rsidR="00826BC0" w:rsidRDefault="00826BC0" w:rsidP="00826BC0">
      <w:pPr>
        <w:pStyle w:val="ListParagraph"/>
        <w:numPr>
          <w:ilvl w:val="0"/>
          <w:numId w:val="1"/>
        </w:numPr>
      </w:pPr>
      <w:r>
        <w:t xml:space="preserve">Follow the Journal Prompt below. </w:t>
      </w:r>
    </w:p>
    <w:p w:rsidR="00826BC0" w:rsidRDefault="00826BC0" w:rsidP="00826BC0"/>
    <w:p w:rsidR="00826BC0" w:rsidRDefault="00826BC0" w:rsidP="00826BC0">
      <w:pPr>
        <w:rPr>
          <w:b/>
        </w:rPr>
      </w:pPr>
      <w:r w:rsidRPr="00826BC0">
        <w:rPr>
          <w:b/>
        </w:rPr>
        <w:t xml:space="preserve">Journal: </w:t>
      </w:r>
    </w:p>
    <w:p w:rsidR="00826BC0" w:rsidRPr="00826BC0" w:rsidRDefault="00826BC0" w:rsidP="00826BC0">
      <w:pPr>
        <w:pStyle w:val="ListParagraph"/>
        <w:numPr>
          <w:ilvl w:val="0"/>
          <w:numId w:val="2"/>
        </w:numPr>
        <w:rPr>
          <w:b/>
        </w:rPr>
      </w:pPr>
      <w:r>
        <w:t>Write down what you think “cultural identity is. You may write either a sentence or provide examples.</w:t>
      </w:r>
    </w:p>
    <w:p w:rsidR="00826BC0" w:rsidRPr="00826BC0" w:rsidRDefault="00826BC0" w:rsidP="00826BC0">
      <w:pPr>
        <w:pStyle w:val="ListParagraph"/>
        <w:numPr>
          <w:ilvl w:val="0"/>
          <w:numId w:val="2"/>
        </w:numPr>
        <w:rPr>
          <w:b/>
        </w:rPr>
      </w:pPr>
      <w:r>
        <w:t>What do you think is your cultural identity?</w:t>
      </w:r>
    </w:p>
    <w:p w:rsidR="00826BC0" w:rsidRDefault="00826BC0" w:rsidP="00826BC0">
      <w:pPr>
        <w:rPr>
          <w:b/>
        </w:rPr>
      </w:pPr>
    </w:p>
    <w:p w:rsidR="00826BC0" w:rsidRPr="00826BC0" w:rsidRDefault="00826BC0" w:rsidP="00826BC0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IF YOU FINISH EARLY PLEASE RAISE YOUR HAND IN ORDER FOR ME TO PROVIDE YOU WITH THE NEXT ASSIGNMENT.</w:t>
      </w:r>
    </w:p>
    <w:sectPr w:rsidR="00826BC0" w:rsidRPr="00826B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52A92"/>
    <w:multiLevelType w:val="hybridMultilevel"/>
    <w:tmpl w:val="9D28B2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52E0B"/>
    <w:multiLevelType w:val="hybridMultilevel"/>
    <w:tmpl w:val="0442997A"/>
    <w:lvl w:ilvl="0" w:tplc="A148F0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MDA1MTU0MDI2NbVQ0lEKTi0uzszPAykwrAUAnTH0ICwAAAA="/>
  </w:docVars>
  <w:rsids>
    <w:rsidRoot w:val="00826BC0"/>
    <w:rsid w:val="00826BC0"/>
    <w:rsid w:val="00E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48A2B"/>
  <w15:chartTrackingRefBased/>
  <w15:docId w15:val="{9A6A1EFC-7ABE-43F3-95DB-39D0FBA20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6B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Hazard</dc:creator>
  <cp:keywords/>
  <dc:description/>
  <cp:lastModifiedBy>Daniel Hazard</cp:lastModifiedBy>
  <cp:revision>1</cp:revision>
  <dcterms:created xsi:type="dcterms:W3CDTF">2018-08-06T03:42:00Z</dcterms:created>
  <dcterms:modified xsi:type="dcterms:W3CDTF">2018-08-06T03:51:00Z</dcterms:modified>
</cp:coreProperties>
</file>